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C7AF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5B90C3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6277A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737B3AA0"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6277A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99CA314"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6277A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6493BE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6277A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3C4B56DA"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6277A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406C42D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6277A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3C53E987"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6277A3">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115AD51C"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6277A3">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6277A3">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6277A3">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3579226D" w:rsidR="00E76A8A" w:rsidRDefault="00E76A8A" w:rsidP="00E76A8A">
      <w:pPr>
        <w:pStyle w:val="Heading2"/>
      </w:pPr>
      <w:r>
        <w:t>What exactly is artificial intelligence</w:t>
      </w:r>
    </w:p>
    <w:p w14:paraId="3D06397E" w14:textId="699EA0FC"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621CAE6"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6277A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089742CD"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54ACCBB6"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6277A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063B2039"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6277A3">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114201F8"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77777777" w:rsidR="00B212DB" w:rsidRPr="009043BE" w:rsidRDefault="00B212DB" w:rsidP="00B212DB">
      <w:pPr>
        <w:pStyle w:val="Heading2"/>
      </w:pPr>
      <w:r>
        <w:t>Evolution of neural network architectures</w:t>
      </w:r>
    </w:p>
    <w:p w14:paraId="7244F36E" w14:textId="4054D918"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one or more layers of learning circuits. Mechanical devices can replicate that implementation and </w:t>
      </w:r>
      <w:r w:rsidR="00DB623A">
        <w:lastRenderedPageBreak/>
        <w:t>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6277A3">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06986890" w14:textId="002532EE"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w:t>
      </w:r>
    </w:p>
    <w:p w14:paraId="2E1F817F" w14:textId="05A0D720"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Content>
          <w:r w:rsidR="00646DB5">
            <w:fldChar w:fldCharType="begin"/>
          </w:r>
          <w:r w:rsidR="00646DB5">
            <w:instrText xml:space="preserve"> CITATION Metna \l 1033 </w:instrText>
          </w:r>
          <w:r w:rsidR="00646DB5">
            <w:fldChar w:fldCharType="separate"/>
          </w:r>
          <w:r w:rsidR="006277A3">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Content>
          <w:r w:rsidR="00852A87">
            <w:fldChar w:fldCharType="begin"/>
          </w:r>
          <w:r w:rsidR="00852A87">
            <w:instrText xml:space="preserve"> CITATION Üna21 \l 1033 </w:instrText>
          </w:r>
          <w:r w:rsidR="00852A87">
            <w:fldChar w:fldCharType="separate"/>
          </w:r>
          <w:r w:rsidR="006277A3">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r>
                          <w:rPr>
                            <w:rFonts w:ascii="Cambria Math" w:hAnsi="Cambria Math"/>
                          </w:rPr>
                          <m:t>.1</m:t>
                        </m:r>
                        <m:r>
                          <w:rPr>
                            <w:rFonts w:ascii="Cambria Math" w:hAnsi="Cambria Math"/>
                          </w:rPr>
                          <m:t>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77777777" w:rsidR="003D6881" w:rsidRDefault="003D6881" w:rsidP="003D6881">
      <w:pPr>
        <w:pStyle w:val="Heading3"/>
      </w:pPr>
      <w:r>
        <w:t>Generalizing the architecture</w:t>
      </w:r>
    </w:p>
    <w:p w14:paraId="0E280EC4" w14:textId="5E13C2A5"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6277A3">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6277A3">
            <w:rPr>
              <w:noProof/>
            </w:rPr>
            <w:t xml:space="preserve"> (Oxford, 2022)</w:t>
          </w:r>
          <w:r>
            <w:fldChar w:fldCharType="end"/>
          </w:r>
        </w:sdtContent>
      </w:sdt>
      <w:r>
        <w:t xml:space="preserve">.” Calculating the most efficient and minimal network is an open problem that researchers approximate with genetic algorithms. These algorithms aim to converge to an acceptable complexity but won’t necessarily find the ideal global configuration. </w:t>
      </w:r>
      <w:r w:rsidR="00F910B5">
        <w:t>Significant investments into genetic programming have occurred, and numerous open problems remain.</w:t>
      </w:r>
    </w:p>
    <w:p w14:paraId="2531E718" w14:textId="4A8F2639"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6277A3">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Content>
          <w:r w:rsidR="00C76DA5">
            <w:fldChar w:fldCharType="begin"/>
          </w:r>
          <w:r w:rsidR="00C76DA5">
            <w:instrText xml:space="preserve"> CITATION Kim08 \l 1033 </w:instrText>
          </w:r>
          <w:r w:rsidR="00C76DA5">
            <w:fldChar w:fldCharType="separate"/>
          </w:r>
          <w:r w:rsidR="00C76DA5">
            <w:rPr>
              <w:noProof/>
            </w:rPr>
            <w:t xml:space="preserve"> (Kim &amp; Cho, </w:t>
          </w:r>
          <w:r w:rsidR="00C76DA5">
            <w:rPr>
              <w:noProof/>
            </w:rPr>
            <w:lastRenderedPageBreak/>
            <w:t>2008)</w:t>
          </w:r>
          <w:r w:rsidR="00C76DA5">
            <w:fldChar w:fldCharType="end"/>
          </w:r>
        </w:sdtContent>
      </w:sdt>
      <w:r w:rsidR="00C76DA5">
        <w:t>. These subtasks typically mutate the network architecture through additive and pruning strategies until convergence, as illustrated in Figure 1.</w:t>
      </w:r>
    </w:p>
    <w:p w14:paraId="127EE33D" w14:textId="2566B6DE" w:rsidR="00C76DA5" w:rsidRDefault="00C76DA5" w:rsidP="00C76DA5">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t>Multi-dimensional</w:t>
      </w:r>
      <w:proofErr w:type="gramEnd"/>
      <w:r>
        <w:t xml:space="preserve"> convergence </w:t>
      </w:r>
      <w:sdt>
        <w:sdtPr>
          <w:id w:val="2078170252"/>
          <w:citation/>
        </w:sdtPr>
        <w:sdtContent>
          <w:r>
            <w:fldChar w:fldCharType="begin"/>
          </w:r>
          <w:r>
            <w:instrText xml:space="preserve">CITATION Kim08 \p 1605 \l 1033 </w:instrText>
          </w:r>
          <w:r>
            <w:fldChar w:fldCharType="separate"/>
          </w:r>
          <w:r>
            <w:rPr>
              <w:noProof/>
            </w:rPr>
            <w:t>(Kim &amp; Cho, 2008, p. 1605)</w:t>
          </w:r>
          <w:r>
            <w:fldChar w:fldCharType="end"/>
          </w:r>
        </w:sdtContent>
      </w:sdt>
    </w:p>
    <w:p w14:paraId="0439AAA1" w14:textId="104439D3" w:rsidR="00C76DA5" w:rsidRDefault="00C76DA5" w:rsidP="00F910B5">
      <w:r w:rsidRPr="00C76DA5">
        <w:drawing>
          <wp:inline distT="0" distB="0" distL="0" distR="0" wp14:anchorId="246B03AF" wp14:editId="474CB4AA">
            <wp:extent cx="5943600" cy="373761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2"/>
                    <a:stretch>
                      <a:fillRect/>
                    </a:stretch>
                  </pic:blipFill>
                  <pic:spPr>
                    <a:xfrm>
                      <a:off x="0" y="0"/>
                      <a:ext cx="5943600" cy="3737610"/>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3E1081C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679740FD" w14:textId="4B3B6F0B" w:rsidR="00433A82" w:rsidRDefault="006B6830">
      <w:r>
        <w:tab/>
        <w:t>DNN 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w:t>
      </w:r>
      <w:r w:rsidR="00433A82">
        <w:lastRenderedPageBreak/>
        <w:t xml:space="preserve">training data </w:t>
      </w:r>
      <w:sdt>
        <w:sdtPr>
          <w:id w:val="985588881"/>
          <w:citation/>
        </w:sdtPr>
        <w:sdtContent>
          <w:r w:rsidR="00433A82">
            <w:fldChar w:fldCharType="begin"/>
          </w:r>
          <w:r w:rsidR="00433A82">
            <w:instrText xml:space="preserve"> CITATION Jai21 \l 1033 </w:instrText>
          </w:r>
          <w:r w:rsidR="00433A82">
            <w:fldChar w:fldCharType="separate"/>
          </w:r>
          <w:r w:rsidR="00433A82">
            <w:rPr>
              <w:noProof/>
            </w:rPr>
            <w:t xml:space="preserve"> (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2F052367" w14:textId="4E69B8F0" w:rsidR="009E6EB1" w:rsidRDefault="006B6830" w:rsidP="00433A82">
      <w:pPr>
        <w:ind w:firstLine="720"/>
      </w:pPr>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180B269B" w:rsidR="009E6EB1" w:rsidRDefault="009E6EB1" w:rsidP="009E6EB1">
      <w:pPr>
        <w:pStyle w:val="Heading3"/>
      </w:pPr>
      <w:r>
        <w:t>Scaling to millions of parameters</w:t>
      </w:r>
    </w:p>
    <w:p w14:paraId="0DB25E2E" w14:textId="5D9163E3"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03107C19" w:rsidR="00F016F5" w:rsidRDefault="00F016F5" w:rsidP="00433A82">
      <w:pPr>
        <w:ind w:firstLine="720"/>
      </w:pPr>
      <w:r>
        <w:t>Google DeepMind (2018</w:t>
      </w:r>
      <w:proofErr w:type="gramStart"/>
      <w:r>
        <w:t>)  implements</w:t>
      </w:r>
      <w:proofErr w:type="gramEnd"/>
      <w:r>
        <w:t xml:space="preserve">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1EC405C" w14:textId="355E2EF9" w:rsidR="003D6881" w:rsidRDefault="003D6881" w:rsidP="003D6881">
      <w:pPr>
        <w:pStyle w:val="Heading2"/>
      </w:pPr>
      <w:r>
        <w:lastRenderedPageBreak/>
        <w:t>Incorporating Markov Chains</w:t>
      </w:r>
    </w:p>
    <w:p w14:paraId="7F6DC955" w14:textId="4CB6AAED" w:rsidR="003D6881" w:rsidRDefault="003D6881" w:rsidP="003D6881">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6277A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10F52872" w:rsidR="003D6881" w:rsidRPr="00907BDB" w:rsidRDefault="003D6881" w:rsidP="003D6881">
      <w:pPr>
        <w:pStyle w:val="Caption"/>
      </w:pPr>
      <w:r w:rsidRPr="00907BDB">
        <w:t xml:space="preserve">Figure </w:t>
      </w:r>
      <w:r>
        <w:fldChar w:fldCharType="begin"/>
      </w:r>
      <w:r>
        <w:instrText xml:space="preserve"> SEQ Figure \* ARABIC </w:instrText>
      </w:r>
      <w:r>
        <w:fldChar w:fldCharType="separate"/>
      </w:r>
      <w:r w:rsidR="00C76DA5">
        <w:rPr>
          <w:noProof/>
        </w:rPr>
        <w:t>2</w:t>
      </w:r>
      <w:r>
        <w:rPr>
          <w:noProof/>
        </w:rPr>
        <w:fldChar w:fldCharType="end"/>
      </w:r>
      <w:r w:rsidRPr="00907BDB">
        <w:t>: Purchasing Model</w:t>
      </w:r>
    </w:p>
    <w:p w14:paraId="2BF39DC1" w14:textId="77777777" w:rsidR="003D6881" w:rsidRDefault="003D6881" w:rsidP="003D6881">
      <w:pPr>
        <w:jc w:val="center"/>
      </w:pPr>
      <w:r>
        <w:rPr>
          <w:noProof/>
        </w:rPr>
        <w:drawing>
          <wp:inline distT="0" distB="0" distL="0" distR="0" wp14:anchorId="3992F4D1" wp14:editId="227432EB">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5296012" cy="2737860"/>
                    </a:xfrm>
                    <a:prstGeom prst="rect">
                      <a:avLst/>
                    </a:prstGeom>
                  </pic:spPr>
                </pic:pic>
              </a:graphicData>
            </a:graphic>
          </wp:inline>
        </w:drawing>
      </w:r>
    </w:p>
    <w:p w14:paraId="3BF7B7BA" w14:textId="77777777" w:rsidR="003D6881" w:rsidRDefault="003D6881" w:rsidP="003D6881">
      <w:pPr>
        <w:pStyle w:val="Heading3"/>
      </w:pPr>
      <w:r>
        <w:lastRenderedPageBreak/>
        <w:t>Markov Experiment</w:t>
      </w:r>
    </w:p>
    <w:p w14:paraId="29502068" w14:textId="77777777" w:rsidR="003D6881" w:rsidRDefault="003D6881" w:rsidP="003D6881">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2153547B"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3</w:t>
      </w:r>
      <w:r>
        <w:rPr>
          <w:noProof/>
        </w:rPr>
        <w:fldChar w:fldCharType="end"/>
      </w:r>
      <w:r>
        <w:t xml:space="preserve"> n-gram Examples</w:t>
      </w:r>
    </w:p>
    <w:p w14:paraId="2065C783" w14:textId="77777777" w:rsidR="003D6881" w:rsidRDefault="003D6881" w:rsidP="003D6881">
      <w:pPr>
        <w:jc w:val="center"/>
      </w:pPr>
      <w:r>
        <w:rPr>
          <w:noProof/>
        </w:rPr>
        <w:drawing>
          <wp:inline distT="0" distB="0" distL="0" distR="0" wp14:anchorId="4856B5C7" wp14:editId="065386BD">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24200" cy="4009689"/>
                    </a:xfrm>
                    <a:prstGeom prst="rect">
                      <a:avLst/>
                    </a:prstGeom>
                  </pic:spPr>
                </pic:pic>
              </a:graphicData>
            </a:graphic>
          </wp:inline>
        </w:drawing>
      </w:r>
    </w:p>
    <w:p w14:paraId="7BA3A383" w14:textId="77777777" w:rsidR="003D6881" w:rsidRDefault="003D6881" w:rsidP="003D6881">
      <w:pPr>
        <w:pStyle w:val="Heading3"/>
      </w:pPr>
      <w:r>
        <w:lastRenderedPageBreak/>
        <w:t>Neural Networks</w:t>
      </w:r>
    </w:p>
    <w:p w14:paraId="4FC4CEE7" w14:textId="2DCE1AA4" w:rsidR="003D6881" w:rsidRDefault="003D6881" w:rsidP="003D6881">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6277A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45FA4EA4"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4</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6277A3">
            <w:rPr>
              <w:noProof/>
            </w:rPr>
            <w:t>(de Waal &amp; du Toit, 2011, p. 399)</w:t>
          </w:r>
          <w:r>
            <w:fldChar w:fldCharType="end"/>
          </w:r>
        </w:sdtContent>
      </w:sdt>
    </w:p>
    <w:p w14:paraId="1CA21EB1" w14:textId="77777777" w:rsidR="003D6881" w:rsidRDefault="003D6881" w:rsidP="003D6881">
      <w:pPr>
        <w:jc w:val="center"/>
      </w:pPr>
      <w:r>
        <w:rPr>
          <w:noProof/>
        </w:rPr>
        <w:lastRenderedPageBreak/>
        <w:drawing>
          <wp:inline distT="0" distB="0" distL="0" distR="0" wp14:anchorId="2B6A9088" wp14:editId="32377CEF">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887037" cy="4291695"/>
                    </a:xfrm>
                    <a:prstGeom prst="rect">
                      <a:avLst/>
                    </a:prstGeom>
                  </pic:spPr>
                </pic:pic>
              </a:graphicData>
            </a:graphic>
          </wp:inline>
        </w:drawing>
      </w:r>
    </w:p>
    <w:p w14:paraId="12803CED" w14:textId="77777777" w:rsidR="003D6881" w:rsidRDefault="003D6881" w:rsidP="003D6881">
      <w:pPr>
        <w:pStyle w:val="Heading3"/>
      </w:pPr>
      <w:r>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6B1DD4AC" w:rsidR="003D6881" w:rsidRDefault="003D6881" w:rsidP="003D6881">
      <w:pPr>
        <w:pStyle w:val="Caption"/>
      </w:pPr>
      <w:r>
        <w:lastRenderedPageBreak/>
        <w:t xml:space="preserve">Figure </w:t>
      </w:r>
      <w:r>
        <w:fldChar w:fldCharType="begin"/>
      </w:r>
      <w:r>
        <w:instrText xml:space="preserve"> SEQ Figure \* ARABIC </w:instrText>
      </w:r>
      <w:r>
        <w:fldChar w:fldCharType="separate"/>
      </w:r>
      <w:r w:rsidR="00C76DA5">
        <w:rPr>
          <w:noProof/>
        </w:rPr>
        <w:t>5</w:t>
      </w:r>
      <w:r>
        <w:rPr>
          <w:noProof/>
        </w:rPr>
        <w:fldChar w:fldCharType="end"/>
      </w:r>
      <w:r>
        <w:t>: Fashion MNIST</w:t>
      </w:r>
    </w:p>
    <w:p w14:paraId="537C315D" w14:textId="77777777" w:rsidR="003D6881" w:rsidRDefault="003D6881" w:rsidP="003D6881">
      <w:pPr>
        <w:jc w:val="center"/>
      </w:pPr>
      <w:r>
        <w:rPr>
          <w:noProof/>
        </w:rPr>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6"/>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77777777" w:rsidR="003D6881" w:rsidRDefault="003D6881" w:rsidP="003D6881">
      <w:r>
        <w:tab/>
        <w:t xml:space="preserve">Markov Chains and Neural Networks are two strategies for making predictions on data through graph-like structures. Unlike basis statistics, Markov removes the need for actions to be </w:t>
      </w:r>
      <w:r>
        <w:lastRenderedPageBreak/>
        <w:t>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7FDD3C2"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w:t>
      </w:r>
      <w:r>
        <w:rPr>
          <w:rFonts w:eastAsiaTheme="minorEastAsia"/>
        </w:rPr>
        <w:lastRenderedPageBreak/>
        <w:t>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0B85BD71"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747AC42C"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6277A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626C483">
            <wp:extent cx="6195767" cy="4598504"/>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7"/>
                    <a:stretch>
                      <a:fillRect/>
                    </a:stretch>
                  </pic:blipFill>
                  <pic:spPr>
                    <a:xfrm>
                      <a:off x="0" y="0"/>
                      <a:ext cx="6336328" cy="4702829"/>
                    </a:xfrm>
                    <a:prstGeom prst="rect">
                      <a:avLst/>
                    </a:prstGeom>
                  </pic:spPr>
                </pic:pic>
              </a:graphicData>
            </a:graphic>
          </wp:inline>
        </w:drawing>
      </w:r>
    </w:p>
    <w:p w14:paraId="5DEDCD31" w14:textId="77777777" w:rsidR="00E74372" w:rsidRDefault="00E74372" w:rsidP="00E74372">
      <w:pPr>
        <w:pStyle w:val="Heading3"/>
      </w:pPr>
      <w:r>
        <w:lastRenderedPageBreak/>
        <w:t>Deep Learning</w:t>
      </w:r>
    </w:p>
    <w:p w14:paraId="06E5B416" w14:textId="60BEF309"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6277A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7AEFD9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 xml:space="preserve">has specific requirements to model social media users’ speech patterns and creates new content in their voices. The Feature Extraction Process must therefore consider the user’s </w:t>
      </w:r>
      <w:r>
        <w:lastRenderedPageBreak/>
        <w:t>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787010EE"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9"/>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51B9424" w:rsidR="00B26D20" w:rsidRDefault="00B26D20" w:rsidP="00B26D20">
      <w:pPr>
        <w:ind w:firstLine="360"/>
      </w:pPr>
      <w:r>
        <w:lastRenderedPageBreak/>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6277A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1C953350"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6277A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6"/>
                    <a:stretch>
                      <a:fillRect/>
                    </a:stretch>
                  </pic:blipFill>
                  <pic:spPr>
                    <a:xfrm>
                      <a:off x="0" y="0"/>
                      <a:ext cx="5621068" cy="2443602"/>
                    </a:xfrm>
                    <a:prstGeom prst="rect">
                      <a:avLst/>
                    </a:prstGeom>
                  </pic:spPr>
                </pic:pic>
              </a:graphicData>
            </a:graphic>
          </wp:inline>
        </w:drawing>
      </w:r>
    </w:p>
    <w:p w14:paraId="353DF058" w14:textId="622F368C"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stretch>
                      <a:fillRect/>
                    </a:stretch>
                  </pic:blipFill>
                  <pic:spPr>
                    <a:xfrm>
                      <a:off x="0" y="0"/>
                      <a:ext cx="5247995" cy="3101939"/>
                    </a:xfrm>
                    <a:prstGeom prst="rect">
                      <a:avLst/>
                    </a:prstGeom>
                  </pic:spPr>
                </pic:pic>
              </a:graphicData>
            </a:graphic>
          </wp:inline>
        </w:drawing>
      </w:r>
    </w:p>
    <w:p w14:paraId="10310A63" w14:textId="72CDCD85"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6277A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64A31E9"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6277A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164A78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6277A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284F122"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6277A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4"/>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1CB5C12"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6277A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22146F7E" w:rsidR="006404D4" w:rsidRDefault="005021D6" w:rsidP="004F51DA">
      <w:pPr>
        <w:pStyle w:val="Heading2"/>
      </w:pPr>
      <w:r>
        <w:t>How does h</w:t>
      </w:r>
      <w:r w:rsidR="004F51DA">
        <w:t>uman activity recognition</w:t>
      </w:r>
      <w:r w:rsidR="000718C9">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1FFAE078"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6277A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24CFFA4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6277A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5"/>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2AB4DC1F"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6277A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FD0C2F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6277A3">
            <w:rPr>
              <w:noProof/>
            </w:rPr>
            <w:t xml:space="preserve"> (Makarenko &amp; </w:t>
          </w:r>
          <w:r w:rsidR="006277A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5798AA1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6277A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4E2B8579"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6277A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6277A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EC5E90E"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6277A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6277A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33554F3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6277A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6277A3">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28BB1115"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6277A3">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2D5E2EC0"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6277A3">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6277A3">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1D4D3848"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6277A3">
            <w:rPr>
              <w:strike/>
              <w:noProof/>
            </w:rPr>
            <w:t xml:space="preserve"> </w:t>
          </w:r>
          <w:r w:rsidR="006277A3">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2ED8990B"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6277A3">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FF649A">
        <w:t xml:space="preserve"> (Owen, 2017; </w:t>
      </w:r>
      <w:proofErr w:type="spellStart"/>
      <w:r w:rsidR="00FF649A">
        <w:t>Adashi</w:t>
      </w:r>
      <w:proofErr w:type="spellEnd"/>
      <w:r w:rsidR="00FF649A">
        <w:t xml:space="preserve"> et al., 2018)</w:t>
      </w:r>
      <w:r w:rsidR="00313B0F">
        <w:rPr>
          <w:rStyle w:val="CommentReference"/>
        </w:rPr>
        <w:commentReference w:id="11"/>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2"/>
      <w:r>
        <w:t>neutral</w:t>
      </w:r>
      <w:commentRangeEnd w:id="12"/>
      <w:r w:rsidR="00FF649A">
        <w:rPr>
          <w:rStyle w:val="CommentReference"/>
        </w:rPr>
        <w:commentReference w:id="12"/>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13"/>
      <w:r>
        <w:t>considerations of A</w:t>
      </w:r>
      <w:commentRangeEnd w:id="13"/>
      <w:r>
        <w:t>.I.</w:t>
      </w:r>
      <w:r>
        <w:rPr>
          <w:rStyle w:val="CommentReference"/>
          <w:b w:val="0"/>
        </w:rPr>
        <w:commentReference w:id="13"/>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70773E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6277A3">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6423115C" w:rsidR="003D6881" w:rsidRDefault="003D6881" w:rsidP="003D6881">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6277A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6277A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51D3A48"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6277A3">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43F94318"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6277A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032DD12"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6277A3">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472B154C" w14:textId="77777777" w:rsidR="006277A3" w:rsidRDefault="00D424E9" w:rsidP="006277A3">
              <w:pPr>
                <w:pStyle w:val="Bibliography"/>
                <w:ind w:left="720" w:hanging="720"/>
                <w:rPr>
                  <w:noProof/>
                </w:rPr>
              </w:pPr>
              <w:r>
                <w:fldChar w:fldCharType="begin"/>
              </w:r>
              <w:r>
                <w:instrText xml:space="preserve"> BIBLIOGRAPHY </w:instrText>
              </w:r>
              <w:r>
                <w:fldChar w:fldCharType="separate"/>
              </w:r>
              <w:r w:rsidR="006277A3">
                <w:rPr>
                  <w:noProof/>
                </w:rPr>
                <w:t xml:space="preserve">Adashi, E., Walters, L., &amp; Menikoff, J. (2018). The Belmont Report at 40: Reckoning With Time. </w:t>
              </w:r>
              <w:r w:rsidR="006277A3">
                <w:rPr>
                  <w:i/>
                  <w:iCs/>
                  <w:noProof/>
                </w:rPr>
                <w:t>American Journal of Public Health, 108</w:t>
              </w:r>
              <w:r w:rsidR="006277A3">
                <w:rPr>
                  <w:noProof/>
                </w:rPr>
                <w:t>(10), 1345-1348. Retrieved from https://search-ebscohost-com.proxy1.ncu.edu/login.aspx?direct=true&amp;db=s3h&amp;AN=131743373&amp;site=eds-live</w:t>
              </w:r>
            </w:p>
            <w:p w14:paraId="5ADCCF3D" w14:textId="77777777" w:rsidR="006277A3" w:rsidRDefault="006277A3" w:rsidP="006277A3">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4072DB3" w14:textId="77777777" w:rsidR="006277A3" w:rsidRDefault="006277A3" w:rsidP="006277A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271245E" w14:textId="77777777" w:rsidR="006277A3" w:rsidRDefault="006277A3" w:rsidP="006277A3">
              <w:pPr>
                <w:pStyle w:val="Bibliography"/>
                <w:ind w:left="720" w:hanging="720"/>
                <w:rPr>
                  <w:noProof/>
                </w:rPr>
              </w:pPr>
              <w:r>
                <w:rPr>
                  <w:noProof/>
                </w:rPr>
                <w:t xml:space="preserve">Asimov, I. (1942). </w:t>
              </w:r>
              <w:r>
                <w:rPr>
                  <w:i/>
                  <w:iCs/>
                  <w:noProof/>
                </w:rPr>
                <w:t>Runaround.</w:t>
              </w:r>
              <w:r>
                <w:rPr>
                  <w:noProof/>
                </w:rPr>
                <w:t xml:space="preserve"> </w:t>
              </w:r>
            </w:p>
            <w:p w14:paraId="498CD2AF" w14:textId="77777777" w:rsidR="006277A3" w:rsidRDefault="006277A3" w:rsidP="006277A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3A7B67AE" w14:textId="77777777" w:rsidR="006277A3" w:rsidRDefault="006277A3" w:rsidP="006277A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B456277" w14:textId="77777777" w:rsidR="006277A3" w:rsidRDefault="006277A3" w:rsidP="006277A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1FDF4A6C" w14:textId="77777777" w:rsidR="006277A3" w:rsidRDefault="006277A3" w:rsidP="006277A3">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5436C6E2" w14:textId="77777777" w:rsidR="006277A3" w:rsidRDefault="006277A3" w:rsidP="006277A3">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478A80A" w14:textId="77777777" w:rsidR="006277A3" w:rsidRDefault="006277A3" w:rsidP="006277A3">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3D35C9A" w14:textId="77777777" w:rsidR="006277A3" w:rsidRDefault="006277A3" w:rsidP="006277A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E945909" w14:textId="77777777" w:rsidR="006277A3" w:rsidRDefault="006277A3" w:rsidP="006277A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C2886FC" w14:textId="77777777" w:rsidR="006277A3" w:rsidRDefault="006277A3" w:rsidP="006277A3">
              <w:pPr>
                <w:pStyle w:val="Bibliography"/>
                <w:ind w:left="720" w:hanging="720"/>
                <w:rPr>
                  <w:noProof/>
                </w:rPr>
              </w:pPr>
              <w:r>
                <w:rPr>
                  <w:noProof/>
                </w:rPr>
                <w:t xml:space="preserve">Burr, V. (2015). </w:t>
              </w:r>
              <w:r>
                <w:rPr>
                  <w:i/>
                  <w:iCs/>
                  <w:noProof/>
                </w:rPr>
                <w:t>Social Constructionism.</w:t>
              </w:r>
              <w:r>
                <w:rPr>
                  <w:noProof/>
                </w:rPr>
                <w:t xml:space="preserve"> Routledge.</w:t>
              </w:r>
            </w:p>
            <w:p w14:paraId="29CF4DC9" w14:textId="77777777" w:rsidR="006277A3" w:rsidRDefault="006277A3" w:rsidP="006277A3">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10E7E280" w14:textId="77777777" w:rsidR="006277A3" w:rsidRDefault="006277A3" w:rsidP="006277A3">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AE9111B" w14:textId="77777777" w:rsidR="006277A3" w:rsidRDefault="006277A3" w:rsidP="006277A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421306" w14:textId="77777777" w:rsidR="006277A3" w:rsidRDefault="006277A3" w:rsidP="006277A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3E09B54" w14:textId="77777777" w:rsidR="006277A3" w:rsidRDefault="006277A3" w:rsidP="006277A3">
              <w:pPr>
                <w:pStyle w:val="Bibliography"/>
                <w:ind w:left="720" w:hanging="720"/>
                <w:rPr>
                  <w:noProof/>
                </w:rPr>
              </w:pPr>
              <w:r>
                <w:rPr>
                  <w:noProof/>
                </w:rPr>
                <w:t xml:space="preserve">Darwin, C. (1859). </w:t>
              </w:r>
              <w:r>
                <w:rPr>
                  <w:i/>
                  <w:iCs/>
                  <w:noProof/>
                </w:rPr>
                <w:t>On the origin of species.</w:t>
              </w:r>
              <w:r>
                <w:rPr>
                  <w:noProof/>
                </w:rPr>
                <w:t xml:space="preserve"> </w:t>
              </w:r>
            </w:p>
            <w:p w14:paraId="3AB3D0AA" w14:textId="77777777" w:rsidR="006277A3" w:rsidRDefault="006277A3" w:rsidP="006277A3">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1F58D9DC" w14:textId="77777777" w:rsidR="006277A3" w:rsidRDefault="006277A3" w:rsidP="006277A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AA8711" w14:textId="77777777" w:rsidR="006277A3" w:rsidRDefault="006277A3" w:rsidP="006277A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F0C6F37" w14:textId="77777777" w:rsidR="006277A3" w:rsidRDefault="006277A3" w:rsidP="006277A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7B137B3A" w14:textId="77777777" w:rsidR="006277A3" w:rsidRDefault="006277A3" w:rsidP="006277A3">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356B4FA4" w14:textId="77777777" w:rsidR="006277A3" w:rsidRDefault="006277A3" w:rsidP="006277A3">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0DB0BE2" w14:textId="77777777" w:rsidR="006277A3" w:rsidRDefault="006277A3" w:rsidP="006277A3">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1E63DDFB" w14:textId="77777777" w:rsidR="006277A3" w:rsidRDefault="006277A3" w:rsidP="006277A3">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847A9D7" w14:textId="77777777" w:rsidR="006277A3" w:rsidRDefault="006277A3" w:rsidP="006277A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04B9E21" w14:textId="77777777" w:rsidR="006277A3" w:rsidRDefault="006277A3" w:rsidP="006277A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FFE501A" w14:textId="77777777" w:rsidR="006277A3" w:rsidRDefault="006277A3" w:rsidP="006277A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7A53AF83" w14:textId="77777777" w:rsidR="006277A3" w:rsidRDefault="006277A3" w:rsidP="006277A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7812C06" w14:textId="77777777" w:rsidR="006277A3" w:rsidRDefault="006277A3" w:rsidP="006277A3">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182D0B3" w14:textId="77777777" w:rsidR="006277A3" w:rsidRDefault="006277A3" w:rsidP="006277A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028D39E0" w14:textId="77777777" w:rsidR="006277A3" w:rsidRDefault="006277A3" w:rsidP="006277A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F1E77D" w14:textId="77777777" w:rsidR="006277A3" w:rsidRDefault="006277A3" w:rsidP="006277A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214AB18E" w14:textId="77777777" w:rsidR="006277A3" w:rsidRDefault="006277A3" w:rsidP="006277A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98A6AD4" w14:textId="77777777" w:rsidR="006277A3" w:rsidRDefault="006277A3" w:rsidP="006277A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E31237A" w14:textId="77777777" w:rsidR="006277A3" w:rsidRDefault="006277A3" w:rsidP="006277A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1E2ADEB5" w14:textId="77777777" w:rsidR="006277A3" w:rsidRDefault="006277A3" w:rsidP="006277A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DAE81FE" w14:textId="77777777" w:rsidR="006277A3" w:rsidRDefault="006277A3" w:rsidP="006277A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ABDEEF9" w14:textId="77777777" w:rsidR="006277A3" w:rsidRDefault="006277A3" w:rsidP="006277A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385B07B" w14:textId="77777777" w:rsidR="006277A3" w:rsidRDefault="006277A3" w:rsidP="006277A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AD03958" w14:textId="77777777" w:rsidR="006277A3" w:rsidRDefault="006277A3" w:rsidP="006277A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134DCEE" w14:textId="77777777" w:rsidR="006277A3" w:rsidRDefault="006277A3" w:rsidP="006277A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40C68F6" w14:textId="77777777" w:rsidR="006277A3" w:rsidRDefault="006277A3" w:rsidP="006277A3">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6B235851" w14:textId="77777777" w:rsidR="006277A3" w:rsidRDefault="006277A3" w:rsidP="006277A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00090C" w14:textId="77777777" w:rsidR="006277A3" w:rsidRDefault="006277A3" w:rsidP="006277A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A67E150" w14:textId="77777777" w:rsidR="006277A3" w:rsidRDefault="006277A3" w:rsidP="006277A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E3B6645" w14:textId="77777777" w:rsidR="006277A3" w:rsidRDefault="006277A3" w:rsidP="006277A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57CF4559" w14:textId="77777777" w:rsidR="006277A3" w:rsidRDefault="006277A3" w:rsidP="006277A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45A450D5" w14:textId="77777777" w:rsidR="006277A3" w:rsidRDefault="006277A3" w:rsidP="006277A3">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4BBDCBA0" w14:textId="77777777" w:rsidR="006277A3" w:rsidRDefault="006277A3" w:rsidP="006277A3">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B39A792" w14:textId="77777777" w:rsidR="006277A3" w:rsidRDefault="006277A3" w:rsidP="006277A3">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7DDE5BD6" w14:textId="77777777" w:rsidR="006277A3" w:rsidRDefault="006277A3" w:rsidP="006277A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56760BBD" w14:textId="77777777" w:rsidR="006277A3" w:rsidRDefault="006277A3" w:rsidP="006277A3">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9AD3A30" w14:textId="77777777" w:rsidR="006277A3" w:rsidRDefault="006277A3" w:rsidP="006277A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59E05D3" w14:textId="77777777" w:rsidR="006277A3" w:rsidRDefault="006277A3" w:rsidP="006277A3">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2A5246F2" w14:textId="77777777" w:rsidR="006277A3" w:rsidRDefault="006277A3" w:rsidP="006277A3">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1787CD8" w14:textId="77777777" w:rsidR="006277A3" w:rsidRDefault="006277A3" w:rsidP="006277A3">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65A3685" w14:textId="77777777" w:rsidR="006277A3" w:rsidRDefault="006277A3" w:rsidP="006277A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DEA742A" w14:textId="77777777" w:rsidR="006277A3" w:rsidRDefault="006277A3" w:rsidP="006277A3">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677662C" w14:textId="77777777" w:rsidR="006277A3" w:rsidRDefault="006277A3" w:rsidP="006277A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4D9763A6" w14:textId="77777777" w:rsidR="006277A3" w:rsidRDefault="006277A3" w:rsidP="006277A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43D6C3F3" w14:textId="77777777" w:rsidR="006277A3" w:rsidRDefault="006277A3" w:rsidP="006277A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212829A8" w14:textId="77777777" w:rsidR="006277A3" w:rsidRDefault="006277A3" w:rsidP="006277A3">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1CD2C67C" w14:textId="77777777" w:rsidR="006277A3" w:rsidRDefault="006277A3" w:rsidP="006277A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153C37" w14:textId="77777777" w:rsidR="006277A3" w:rsidRDefault="006277A3" w:rsidP="006277A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2B3FA87" w14:textId="77777777" w:rsidR="006277A3" w:rsidRDefault="006277A3" w:rsidP="006277A3">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1D9EB9C7" w14:textId="77777777" w:rsidR="006277A3" w:rsidRDefault="006277A3" w:rsidP="006277A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D49CBA0" w14:textId="77777777" w:rsidR="006277A3" w:rsidRDefault="006277A3" w:rsidP="006277A3">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4315AC24" w14:textId="77777777" w:rsidR="006277A3" w:rsidRDefault="006277A3" w:rsidP="006277A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179B406" w14:textId="77777777" w:rsidR="006277A3" w:rsidRDefault="006277A3" w:rsidP="006277A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FC26F1" w14:textId="77777777" w:rsidR="006277A3" w:rsidRDefault="006277A3" w:rsidP="006277A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6EC071" w14:textId="77777777" w:rsidR="006277A3" w:rsidRDefault="006277A3" w:rsidP="006277A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BD9A789" w14:textId="77777777" w:rsidR="006277A3" w:rsidRDefault="006277A3" w:rsidP="006277A3">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7FD0F9A" w14:textId="77777777" w:rsidR="006277A3" w:rsidRDefault="006277A3" w:rsidP="006277A3">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24C892C" w14:textId="77777777" w:rsidR="006277A3" w:rsidRDefault="006277A3" w:rsidP="006277A3">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D372B23" w14:textId="77777777" w:rsidR="006277A3" w:rsidRDefault="006277A3" w:rsidP="006277A3">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7EA280" w14:textId="77777777" w:rsidR="006277A3" w:rsidRDefault="006277A3" w:rsidP="006277A3">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D2CD899" w14:textId="77777777" w:rsidR="006277A3" w:rsidRDefault="006277A3" w:rsidP="006277A3">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C7E4617" w14:textId="77777777" w:rsidR="006277A3" w:rsidRDefault="006277A3" w:rsidP="006277A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2353B866" w14:textId="77777777" w:rsidR="006277A3" w:rsidRDefault="006277A3" w:rsidP="006277A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DD5E4F0" w14:textId="77777777" w:rsidR="006277A3" w:rsidRDefault="006277A3" w:rsidP="006277A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1BCBAC1" w14:textId="77777777" w:rsidR="006277A3" w:rsidRDefault="006277A3" w:rsidP="006277A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6277A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 w:id="12"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13"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1F79BB8" w15:done="0"/>
  <w15:commentEx w15:paraId="56C368FD" w15:done="0"/>
  <w15:commentEx w15:paraId="39E18983" w15:done="0"/>
  <w15:commentEx w15:paraId="664BB513" w15:done="0"/>
  <w15:commentEx w15:paraId="7799D1E0"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B07CA" w14:textId="77777777" w:rsidR="00BC7AF7" w:rsidRDefault="00BC7AF7" w:rsidP="0082223F">
      <w:pPr>
        <w:spacing w:line="240" w:lineRule="auto"/>
      </w:pPr>
      <w:r>
        <w:separator/>
      </w:r>
    </w:p>
  </w:endnote>
  <w:endnote w:type="continuationSeparator" w:id="0">
    <w:p w14:paraId="0EF78400" w14:textId="77777777" w:rsidR="00BC7AF7" w:rsidRDefault="00BC7AF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2B646" w14:textId="77777777" w:rsidR="00BC7AF7" w:rsidRDefault="00BC7AF7" w:rsidP="0082223F">
      <w:pPr>
        <w:spacing w:line="240" w:lineRule="auto"/>
      </w:pPr>
      <w:r>
        <w:separator/>
      </w:r>
    </w:p>
  </w:footnote>
  <w:footnote w:type="continuationSeparator" w:id="0">
    <w:p w14:paraId="1028167D" w14:textId="77777777" w:rsidR="00BC7AF7" w:rsidRDefault="00BC7AF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83597"/>
    <w:rsid w:val="001948FA"/>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D6881"/>
    <w:rsid w:val="003E6312"/>
    <w:rsid w:val="003F4714"/>
    <w:rsid w:val="003F5191"/>
    <w:rsid w:val="00401D65"/>
    <w:rsid w:val="00414373"/>
    <w:rsid w:val="004223E8"/>
    <w:rsid w:val="00424108"/>
    <w:rsid w:val="00426C83"/>
    <w:rsid w:val="00433A82"/>
    <w:rsid w:val="00462A3C"/>
    <w:rsid w:val="00480ECA"/>
    <w:rsid w:val="004A5733"/>
    <w:rsid w:val="004A784B"/>
    <w:rsid w:val="004A7B81"/>
    <w:rsid w:val="004F456A"/>
    <w:rsid w:val="004F51DA"/>
    <w:rsid w:val="005021D6"/>
    <w:rsid w:val="00515B13"/>
    <w:rsid w:val="00551201"/>
    <w:rsid w:val="00557E91"/>
    <w:rsid w:val="00563CA0"/>
    <w:rsid w:val="0056459B"/>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20E89"/>
    <w:rsid w:val="0073677D"/>
    <w:rsid w:val="0076216E"/>
    <w:rsid w:val="007A461B"/>
    <w:rsid w:val="007C3BFA"/>
    <w:rsid w:val="0082223F"/>
    <w:rsid w:val="00846F09"/>
    <w:rsid w:val="00852A87"/>
    <w:rsid w:val="00877007"/>
    <w:rsid w:val="008948D3"/>
    <w:rsid w:val="008B5129"/>
    <w:rsid w:val="008C6F3F"/>
    <w:rsid w:val="009043BE"/>
    <w:rsid w:val="00944E75"/>
    <w:rsid w:val="00966BF4"/>
    <w:rsid w:val="00982E05"/>
    <w:rsid w:val="009A3E05"/>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D1525"/>
    <w:rsid w:val="00AE5874"/>
    <w:rsid w:val="00B13ADF"/>
    <w:rsid w:val="00B17B8B"/>
    <w:rsid w:val="00B212DB"/>
    <w:rsid w:val="00B22C9F"/>
    <w:rsid w:val="00B26D20"/>
    <w:rsid w:val="00B6363F"/>
    <w:rsid w:val="00B63BD9"/>
    <w:rsid w:val="00B67139"/>
    <w:rsid w:val="00B76708"/>
    <w:rsid w:val="00B83595"/>
    <w:rsid w:val="00B83C55"/>
    <w:rsid w:val="00BA57DA"/>
    <w:rsid w:val="00BA69A7"/>
    <w:rsid w:val="00BC7AF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B25E9"/>
    <w:rsid w:val="00CD0A86"/>
    <w:rsid w:val="00CD4D9C"/>
    <w:rsid w:val="00CD5F3A"/>
    <w:rsid w:val="00CE531E"/>
    <w:rsid w:val="00D0165E"/>
    <w:rsid w:val="00D07C0D"/>
    <w:rsid w:val="00D2201C"/>
    <w:rsid w:val="00D2646A"/>
    <w:rsid w:val="00D424E9"/>
    <w:rsid w:val="00D529A2"/>
    <w:rsid w:val="00D75C7B"/>
    <w:rsid w:val="00D85C7B"/>
    <w:rsid w:val="00D9565E"/>
    <w:rsid w:val="00DB11F3"/>
    <w:rsid w:val="00DB623A"/>
    <w:rsid w:val="00DD3B23"/>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microsoft.com/office/2011/relationships/people" Target="people.xml"/><Relationship Id="rId21" Type="http://schemas.openxmlformats.org/officeDocument/2006/relationships/diagramData" Target="diagrams/data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07/relationships/diagramDrawing" Target="diagrams/drawing1.xm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Colors" Target="diagrams/colors1.xml"/><Relationship Id="rId32" Type="http://schemas.microsoft.com/office/2007/relationships/diagramDrawing" Target="diagrams/drawing2.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QuickStyle" Target="diagrams/quickStyle1.xml"/><Relationship Id="rId28" Type="http://schemas.openxmlformats.org/officeDocument/2006/relationships/diagramData" Target="diagrams/data2.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Layout" Target="diagrams/layout1.xml"/><Relationship Id="rId27" Type="http://schemas.openxmlformats.org/officeDocument/2006/relationships/image" Target="media/image11.png"/><Relationship Id="rId30" Type="http://schemas.openxmlformats.org/officeDocument/2006/relationships/diagramQuickStyle" Target="diagrams/quickStyle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5</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7</b:RefOrder>
  </b:Source>
  <b:Source>
    <b:Tag>Dar59</b:Tag>
    <b:SourceType>Book</b:SourceType>
    <b:Guid>{FE2F6E73-E1E7-4442-8A85-8E7F1E38D5EC}</b:Guid>
    <b:Title>On the origin of species</b:Title>
    <b:Year>1859</b:Year>
    <b:Author>
      <b:Author>
        <b:NameList>
          <b:Person>
            <b:Last>Darwin</b:Last>
            <b:First>C</b:First>
          </b:Person>
        </b:NameList>
      </b:Author>
    </b:Author>
    <b:RefOrder>38</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3</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4</b:RefOrder>
  </b:Source>
  <b:Source>
    <b:Tag>Asi42</b:Tag>
    <b:SourceType>Book</b:SourceType>
    <b:Guid>{59191ABC-FD6E-4700-843D-79A39BE5ACD6}</b:Guid>
    <b:Title>Runaround</b:Title>
    <b:Year>1942</b:Year>
    <b:Author>
      <b:Author>
        <b:NameList>
          <b:Person>
            <b:Last>Asimov</b:Last>
            <b:First>I</b:First>
          </b:Person>
        </b:NameList>
      </b:Author>
    </b:Author>
    <b:RefOrder>55</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6</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7</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0</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1</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3</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4</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5</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6</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9</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0</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1</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2</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3</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6</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1</b:RefOrder>
  </b:Source>
</b:Sources>
</file>

<file path=customXml/itemProps1.xml><?xml version="1.0" encoding="utf-8"?>
<ds:datastoreItem xmlns:ds="http://schemas.openxmlformats.org/officeDocument/2006/customXml" ds:itemID="{023ECEFA-B80D-4436-8193-63D3D6829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5</TotalTime>
  <Pages>67</Pages>
  <Words>14737</Words>
  <Characters>8400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86</cp:revision>
  <dcterms:created xsi:type="dcterms:W3CDTF">2019-05-19T17:38:00Z</dcterms:created>
  <dcterms:modified xsi:type="dcterms:W3CDTF">2022-05-29T00:49:00Z</dcterms:modified>
</cp:coreProperties>
</file>